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D5A31" w14:textId="7916C567" w:rsidR="00571989" w:rsidRPr="00CC5BDB" w:rsidRDefault="003C3367" w:rsidP="006758FF">
      <w:pPr>
        <w:jc w:val="center"/>
        <w:rPr>
          <w:rFonts w:ascii="Comfortaa Light" w:hAnsi="Comfortaa Light" w:cs="Arial Unicode MS"/>
          <w:caps/>
          <w:color w:val="6C1D45"/>
          <w:sz w:val="48"/>
          <w:szCs w:val="48"/>
          <w14:textOutline w14:w="0" w14:cap="flat" w14:cmpd="sng" w14:algn="ctr">
            <w14:noFill/>
            <w14:prstDash w14:val="solid"/>
            <w14:bevel/>
          </w14:textOutline>
        </w:rPr>
      </w:pPr>
      <w:r w:rsidRPr="00CC5BDB">
        <w:rPr>
          <w:rFonts w:ascii="Comfortaa Light" w:hAnsi="Comfortaa Light" w:cs="Arial Unicode MS"/>
          <w:caps/>
          <w:color w:val="6C1D45"/>
          <w:sz w:val="48"/>
          <w:szCs w:val="48"/>
          <w:lang w:val="es-ES"/>
          <w14:textOutline w14:w="0" w14:cap="flat" w14:cmpd="sng" w14:algn="ctr">
            <w14:noFill/>
            <w14:prstDash w14:val="solid"/>
            <w14:bevel/>
          </w14:textOutline>
        </w:rPr>
        <w:t>FORMULARIO DEL PACK DE APROBACI</w:t>
      </w:r>
      <w:r w:rsidR="0042724E" w:rsidRPr="00CC5BDB">
        <w:rPr>
          <w:rFonts w:ascii="Comfortaa Light" w:hAnsi="Comfortaa Light" w:cs="Arial Unicode MS"/>
          <w:caps/>
          <w:color w:val="6C1D45"/>
          <w:sz w:val="48"/>
          <w:szCs w:val="48"/>
          <w:lang w:val="es-ES"/>
          <w14:textOutline w14:w="0" w14:cap="flat" w14:cmpd="sng" w14:algn="ctr">
            <w14:noFill/>
            <w14:prstDash w14:val="solid"/>
            <w14:bevel/>
          </w14:textOutline>
        </w:rPr>
        <w:t xml:space="preserve">on </w:t>
      </w:r>
      <w:r w:rsidRPr="00CC5BDB">
        <w:rPr>
          <w:rFonts w:ascii="Comfortaa Light" w:hAnsi="Comfortaa Light" w:cs="Arial Unicode MS"/>
          <w:caps/>
          <w:color w:val="6C1D45"/>
          <w:sz w:val="48"/>
          <w:szCs w:val="48"/>
          <w:lang w:val="es-ES"/>
          <w14:textOutline w14:w="0" w14:cap="flat" w14:cmpd="sng" w14:algn="ctr">
            <w14:noFill/>
            <w14:prstDash w14:val="solid"/>
            <w14:bevel/>
          </w14:textOutline>
        </w:rPr>
        <w:t>SEP DEL PARTICIPANTE</w:t>
      </w:r>
    </w:p>
    <w:p w14:paraId="772E3C77" w14:textId="77777777" w:rsidR="003C3367" w:rsidRDefault="003C3367" w:rsidP="00571989">
      <w:pPr>
        <w:ind w:left="2861"/>
        <w:rPr>
          <w:rFonts w:ascii="Roboto" w:hAnsi="Roboto"/>
          <w:iCs/>
          <w:sz w:val="18"/>
          <w:szCs w:val="18"/>
        </w:rPr>
      </w:pPr>
    </w:p>
    <w:p w14:paraId="7EB9ED14" w14:textId="09B48733" w:rsidR="00571989" w:rsidRPr="00571989" w:rsidRDefault="006758FF" w:rsidP="00571989">
      <w:pPr>
        <w:pStyle w:val="SEIBodyText"/>
      </w:pPr>
      <w:r>
        <w:rPr>
          <w:rStyle w:val="normaltextrun"/>
          <w:color w:val="000000"/>
          <w:shd w:val="clear" w:color="auto" w:fill="FFFFFF"/>
          <w:lang w:val="es-ES"/>
        </w:rPr>
        <w:t xml:space="preserve">Complete y adjunte este formulario a su pack de aprobación SEP y envíe por correo electrónico el pack completo a </w:t>
      </w:r>
      <w:r>
        <w:rPr>
          <w:rStyle w:val="normaltextrun"/>
          <w:b/>
          <w:bCs/>
          <w:color w:val="000000"/>
          <w:shd w:val="clear" w:color="auto" w:fill="FFFFFF"/>
          <w:lang w:val="es-ES"/>
        </w:rPr>
        <w:t>credentialing@traumahealing.org</w:t>
      </w:r>
      <w:r w:rsidR="00571989" w:rsidRPr="00571989">
        <w:t>.</w:t>
      </w:r>
    </w:p>
    <w:p w14:paraId="3DC90BF5" w14:textId="77777777" w:rsidR="00571989" w:rsidRPr="00571989" w:rsidRDefault="00571989" w:rsidP="00571989">
      <w:pPr>
        <w:pStyle w:val="SEIBodyText"/>
      </w:pPr>
    </w:p>
    <w:p w14:paraId="64DC7ADC" w14:textId="0E01F5BB" w:rsidR="00571989" w:rsidRDefault="006758FF" w:rsidP="006758FF">
      <w:pPr>
        <w:pStyle w:val="SEIBodyText"/>
      </w:pPr>
      <w:proofErr w:type="spellStart"/>
      <w:r w:rsidRPr="006758FF">
        <w:t>Nombre</w:t>
      </w:r>
      <w:proofErr w:type="spellEnd"/>
      <w:r w:rsidRPr="006758FF">
        <w:t xml:space="preserve"> legal del </w:t>
      </w:r>
      <w:proofErr w:type="gramStart"/>
      <w:r w:rsidRPr="006758FF">
        <w:t>participante:</w:t>
      </w:r>
      <w:r w:rsidR="00571989" w:rsidRPr="006758FF">
        <w:t>_</w:t>
      </w:r>
      <w:proofErr w:type="gramEnd"/>
      <w:r w:rsidR="00571989" w:rsidRPr="006758FF">
        <w:t>______________________________________________________________</w:t>
      </w:r>
    </w:p>
    <w:p w14:paraId="2019875D" w14:textId="77777777" w:rsidR="006758FF" w:rsidRPr="006758FF" w:rsidRDefault="006758FF" w:rsidP="006758FF">
      <w:pPr>
        <w:pStyle w:val="SEIBodyText"/>
      </w:pPr>
    </w:p>
    <w:p w14:paraId="79624759" w14:textId="00F436FA" w:rsidR="00571989" w:rsidRPr="00571989" w:rsidRDefault="00D973EC" w:rsidP="00571989">
      <w:pPr>
        <w:pStyle w:val="SEIBodyText"/>
        <w:spacing w:line="480" w:lineRule="auto"/>
      </w:pPr>
      <w:proofErr w:type="spellStart"/>
      <w:r w:rsidRPr="00D973EC">
        <w:t>Nombre</w:t>
      </w:r>
      <w:proofErr w:type="spellEnd"/>
      <w:r w:rsidRPr="00D973EC">
        <w:t xml:space="preserve"> </w:t>
      </w:r>
      <w:proofErr w:type="spellStart"/>
      <w:r w:rsidRPr="00D973EC">
        <w:t>deseado</w:t>
      </w:r>
      <w:proofErr w:type="spellEnd"/>
      <w:r w:rsidRPr="00D973EC">
        <w:t xml:space="preserve"> </w:t>
      </w:r>
      <w:proofErr w:type="spellStart"/>
      <w:r w:rsidRPr="00D973EC">
        <w:t>en</w:t>
      </w:r>
      <w:proofErr w:type="spellEnd"/>
      <w:r w:rsidRPr="00D973EC">
        <w:t xml:space="preserve"> </w:t>
      </w:r>
      <w:proofErr w:type="spellStart"/>
      <w:r w:rsidRPr="00D973EC">
        <w:t>el</w:t>
      </w:r>
      <w:proofErr w:type="spellEnd"/>
      <w:r w:rsidRPr="00D973EC">
        <w:t xml:space="preserve"> </w:t>
      </w:r>
      <w:proofErr w:type="spellStart"/>
      <w:r w:rsidRPr="00D973EC">
        <w:t>certificado</w:t>
      </w:r>
      <w:proofErr w:type="spellEnd"/>
      <w:r w:rsidR="00571989" w:rsidRPr="00571989">
        <w:t>:</w:t>
      </w:r>
      <w:r>
        <w:t xml:space="preserve"> </w:t>
      </w:r>
      <w:r w:rsidR="00571989">
        <w:t>_________________________________________________________</w:t>
      </w:r>
      <w:r>
        <w:t>__</w:t>
      </w:r>
    </w:p>
    <w:p w14:paraId="4A582415" w14:textId="66CC6568" w:rsidR="00571989" w:rsidRPr="00571989" w:rsidRDefault="001275D0" w:rsidP="00571989">
      <w:pPr>
        <w:pStyle w:val="SEIBodyText"/>
        <w:spacing w:line="480" w:lineRule="auto"/>
      </w:pPr>
      <w:proofErr w:type="spellStart"/>
      <w:r w:rsidRPr="001275D0">
        <w:t>Correo</w:t>
      </w:r>
      <w:proofErr w:type="spellEnd"/>
      <w:r w:rsidRPr="001275D0">
        <w:t xml:space="preserve"> </w:t>
      </w:r>
      <w:proofErr w:type="spellStart"/>
      <w:r w:rsidRPr="001275D0">
        <w:t>Electrónico</w:t>
      </w:r>
      <w:proofErr w:type="spellEnd"/>
      <w:r w:rsidR="00571989" w:rsidRPr="00571989">
        <w:t>:</w:t>
      </w:r>
      <w:r>
        <w:t xml:space="preserve"> </w:t>
      </w:r>
      <w:r w:rsidR="00571989">
        <w:t>__________________________________________________________________________</w:t>
      </w:r>
      <w:r w:rsidR="00571989" w:rsidRPr="00571989">
        <w:tab/>
      </w:r>
    </w:p>
    <w:p w14:paraId="326D121F" w14:textId="681CC0DE" w:rsidR="00571989" w:rsidRPr="00571989" w:rsidRDefault="001275D0" w:rsidP="00571989">
      <w:pPr>
        <w:pStyle w:val="SEIBodyText"/>
        <w:spacing w:line="480" w:lineRule="auto"/>
      </w:pPr>
      <w:proofErr w:type="spellStart"/>
      <w:r w:rsidRPr="001275D0">
        <w:t>Dirección</w:t>
      </w:r>
      <w:proofErr w:type="spellEnd"/>
      <w:r w:rsidRPr="001275D0">
        <w:t xml:space="preserve"> de </w:t>
      </w:r>
      <w:proofErr w:type="spellStart"/>
      <w:r w:rsidRPr="001275D0">
        <w:t>Envió</w:t>
      </w:r>
      <w:proofErr w:type="spellEnd"/>
      <w:r w:rsidR="00571989" w:rsidRPr="00571989">
        <w:t>:</w:t>
      </w:r>
      <w:r w:rsidR="00571989">
        <w:t xml:space="preserve"> ________________________________________________________________</w:t>
      </w:r>
      <w:r>
        <w:t xml:space="preserve"> </w:t>
      </w:r>
      <w:proofErr w:type="spellStart"/>
      <w:proofErr w:type="gramStart"/>
      <w:r>
        <w:t>Dpto</w:t>
      </w:r>
      <w:proofErr w:type="spellEnd"/>
      <w:r>
        <w:t>._</w:t>
      </w:r>
      <w:proofErr w:type="gramEnd"/>
      <w:r>
        <w:t>____</w:t>
      </w:r>
    </w:p>
    <w:p w14:paraId="1D5CF699" w14:textId="29909601" w:rsidR="00571989" w:rsidRDefault="001275D0" w:rsidP="00571989">
      <w:pPr>
        <w:pStyle w:val="SEIBodyText"/>
        <w:spacing w:line="480" w:lineRule="auto"/>
      </w:pPr>
      <w:proofErr w:type="spellStart"/>
      <w:r>
        <w:t>Cuidad</w:t>
      </w:r>
      <w:proofErr w:type="spellEnd"/>
      <w:r w:rsidR="00571989">
        <w:t>: _____________________________________________________________________________________</w:t>
      </w:r>
      <w:r>
        <w:t>_</w:t>
      </w:r>
    </w:p>
    <w:p w14:paraId="126CFC10" w14:textId="026147D8" w:rsidR="00571989" w:rsidRPr="00571989" w:rsidRDefault="000B23B7" w:rsidP="00571989">
      <w:pPr>
        <w:pStyle w:val="SEIBodyText"/>
        <w:spacing w:line="480" w:lineRule="auto"/>
      </w:pPr>
      <w:proofErr w:type="spellStart"/>
      <w:r w:rsidRPr="000B23B7">
        <w:t>Provincia</w:t>
      </w:r>
      <w:proofErr w:type="spellEnd"/>
      <w:r w:rsidRPr="000B23B7">
        <w:t>/</w:t>
      </w:r>
      <w:proofErr w:type="spellStart"/>
      <w:r w:rsidRPr="000B23B7">
        <w:t>Región</w:t>
      </w:r>
      <w:proofErr w:type="spellEnd"/>
      <w:r w:rsidRPr="000B23B7">
        <w:t xml:space="preserve">/ </w:t>
      </w:r>
      <w:proofErr w:type="gramStart"/>
      <w:r w:rsidRPr="000B23B7">
        <w:t>Estado</w:t>
      </w:r>
      <w:r w:rsidR="00571989">
        <w:t>:_</w:t>
      </w:r>
      <w:proofErr w:type="gramEnd"/>
      <w:r w:rsidR="00571989">
        <w:t>__________________________________________________________________</w:t>
      </w:r>
      <w:r>
        <w:t>_</w:t>
      </w:r>
    </w:p>
    <w:p w14:paraId="6FA50CF7" w14:textId="3757166F" w:rsidR="000B23B7" w:rsidRDefault="000B23B7" w:rsidP="00571989">
      <w:pPr>
        <w:pStyle w:val="SEIBodyText"/>
        <w:spacing w:line="480" w:lineRule="auto"/>
      </w:pPr>
      <w:r w:rsidRPr="000B23B7">
        <w:t>Código Postal</w:t>
      </w:r>
      <w:r w:rsidR="00571989" w:rsidRPr="000B23B7">
        <w:t>:</w:t>
      </w:r>
      <w:r w:rsidR="00571989">
        <w:t xml:space="preserve"> _____________</w:t>
      </w:r>
      <w:r>
        <w:t>_</w:t>
      </w:r>
      <w:r w:rsidR="00571989">
        <w:t xml:space="preserve">________________________________________________________________ </w:t>
      </w:r>
    </w:p>
    <w:p w14:paraId="7A0EB94A" w14:textId="50C3FC57" w:rsidR="00571989" w:rsidRPr="00571989" w:rsidRDefault="00CC6A65" w:rsidP="00571989">
      <w:pPr>
        <w:pStyle w:val="SEIBodyText"/>
        <w:spacing w:line="480" w:lineRule="auto"/>
      </w:pPr>
      <w:r w:rsidRPr="00CC6A65">
        <w:t>País</w:t>
      </w:r>
      <w:r w:rsidR="00571989">
        <w:t>: _____________________________________________________________________________________</w:t>
      </w:r>
    </w:p>
    <w:p w14:paraId="430266DC" w14:textId="3B61DF3D" w:rsidR="00571989" w:rsidRDefault="00CC6A65" w:rsidP="00571989">
      <w:pPr>
        <w:pStyle w:val="SEIBodyText"/>
      </w:pPr>
      <w:r>
        <w:rPr>
          <w:rStyle w:val="normaltextrun"/>
          <w:color w:val="000000"/>
          <w:lang w:val="es-ES"/>
        </w:rPr>
        <w:t>¿Tendrá sus horas de sesiones personales y supervisiones completadas antes del módulo Avanzado II y espera recibir su Certificado SEP en la capacitación Avanzado II? </w:t>
      </w:r>
      <w:r>
        <w:rPr>
          <w:rStyle w:val="eop"/>
          <w:color w:val="000000"/>
        </w:rPr>
        <w:t> </w:t>
      </w:r>
      <w:r>
        <w:rPr>
          <w:rStyle w:val="eop"/>
          <w:color w:val="000000"/>
        </w:rPr>
        <w:br/>
      </w:r>
      <w:r>
        <w:rPr>
          <w:rStyle w:val="eop"/>
          <w:color w:val="000000"/>
        </w:rPr>
        <w:br/>
      </w:r>
      <w:proofErr w:type="spellStart"/>
      <w:r w:rsidR="00142D10" w:rsidRPr="00142D10">
        <w:t>Seleccione</w:t>
      </w:r>
      <w:proofErr w:type="spellEnd"/>
      <w:r w:rsidR="00142D10" w:rsidRPr="00142D10">
        <w:t xml:space="preserve">: </w:t>
      </w:r>
      <w:proofErr w:type="spellStart"/>
      <w:r w:rsidR="00142D10" w:rsidRPr="00142D10">
        <w:t>Sí</w:t>
      </w:r>
      <w:proofErr w:type="spellEnd"/>
      <w:r w:rsidR="00142D10" w:rsidRPr="00142D10">
        <w:t xml:space="preserve"> / No  </w:t>
      </w:r>
    </w:p>
    <w:p w14:paraId="4E30CC0E" w14:textId="77777777" w:rsidR="00571989" w:rsidRPr="00571989" w:rsidRDefault="00571989" w:rsidP="00571989">
      <w:pPr>
        <w:pStyle w:val="SEIBodyText"/>
      </w:pPr>
    </w:p>
    <w:p w14:paraId="72E52FD9" w14:textId="01B3574A" w:rsidR="00571989" w:rsidRDefault="00142D10" w:rsidP="00571989">
      <w:pPr>
        <w:pStyle w:val="SEIBodyText"/>
      </w:pPr>
      <w:r>
        <w:rPr>
          <w:rStyle w:val="normaltextrun"/>
          <w:i/>
          <w:iCs/>
          <w:color w:val="000000"/>
          <w:lang w:val="es-ES"/>
        </w:rPr>
        <w:t xml:space="preserve">*Para recibir el certificado en la capacitación Avanzado II, </w:t>
      </w:r>
      <w:r>
        <w:rPr>
          <w:rStyle w:val="normaltextrun"/>
          <w:b/>
          <w:bCs/>
          <w:i/>
          <w:iCs/>
          <w:color w:val="000000"/>
          <w:lang w:val="es-ES"/>
        </w:rPr>
        <w:t>su pack de aprobación SEP completo y completo debe recibirse 6 semanas antes del inicio de la capacitación Avanzado II para la que está registrado</w:t>
      </w:r>
      <w:r>
        <w:rPr>
          <w:rStyle w:val="normaltextrun"/>
          <w:i/>
          <w:iCs/>
          <w:color w:val="000000"/>
          <w:lang w:val="es-ES"/>
        </w:rPr>
        <w:t>. Además, no debe tener ningún plan de pago activo o incompleto. * </w:t>
      </w:r>
      <w:r>
        <w:rPr>
          <w:rStyle w:val="eop"/>
          <w:color w:val="000000"/>
        </w:rPr>
        <w:t> </w:t>
      </w:r>
      <w:r>
        <w:rPr>
          <w:rStyle w:val="eop"/>
          <w:color w:val="000000"/>
        </w:rPr>
        <w:br/>
      </w:r>
    </w:p>
    <w:p w14:paraId="5D699423" w14:textId="06129F12" w:rsidR="00571989" w:rsidRDefault="00142D10" w:rsidP="00571989">
      <w:pPr>
        <w:pStyle w:val="SEIBodyText"/>
      </w:pPr>
      <w:proofErr w:type="spellStart"/>
      <w:r w:rsidRPr="00142D10">
        <w:t>Comentarios</w:t>
      </w:r>
      <w:proofErr w:type="spellEnd"/>
      <w:r w:rsidR="00571989" w:rsidRPr="00571989">
        <w:t xml:space="preserve">: </w:t>
      </w:r>
      <w:r w:rsidR="00571989" w:rsidRPr="00571989">
        <w:tab/>
      </w:r>
    </w:p>
    <w:p w14:paraId="3664E9BE" w14:textId="77777777" w:rsidR="00571989" w:rsidRDefault="00571989" w:rsidP="00571989">
      <w:pPr>
        <w:pStyle w:val="SEIBodyText"/>
      </w:pPr>
    </w:p>
    <w:p w14:paraId="5867EE7F" w14:textId="77777777" w:rsidR="00571989" w:rsidRDefault="00571989" w:rsidP="00571989">
      <w:pPr>
        <w:pStyle w:val="SEIBodyText"/>
      </w:pPr>
      <w:r>
        <w:t>______________________________________________________________________________________________</w:t>
      </w:r>
    </w:p>
    <w:p w14:paraId="26355B20" w14:textId="77777777" w:rsidR="00571989" w:rsidRDefault="00571989" w:rsidP="00571989">
      <w:pPr>
        <w:pStyle w:val="SEIBodyText"/>
      </w:pPr>
    </w:p>
    <w:p w14:paraId="67F59E0F" w14:textId="77777777" w:rsidR="00571989" w:rsidRDefault="00571989" w:rsidP="00571989">
      <w:pPr>
        <w:pStyle w:val="SEIBodyText"/>
      </w:pPr>
      <w:r>
        <w:t>______________________________________________________________________________________________</w:t>
      </w:r>
    </w:p>
    <w:p w14:paraId="54BD9192" w14:textId="77777777" w:rsidR="00571989" w:rsidRDefault="00571989" w:rsidP="00571989">
      <w:pPr>
        <w:pStyle w:val="SEIBodyText"/>
      </w:pPr>
    </w:p>
    <w:p w14:paraId="07866C01" w14:textId="5DF24849" w:rsidR="00571989" w:rsidRDefault="00571989" w:rsidP="00571989">
      <w:pPr>
        <w:pStyle w:val="SEIBodyText"/>
      </w:pPr>
      <w:r>
        <w:t>______________________________________________________________________________________________</w:t>
      </w:r>
      <w:r w:rsidR="00142D10">
        <w:br/>
      </w:r>
      <w:r w:rsidR="00142D10">
        <w:br/>
        <w:t>______________________________________________________________________________________________</w:t>
      </w:r>
      <w:r w:rsidR="00142D10">
        <w:br/>
      </w:r>
    </w:p>
    <w:p w14:paraId="4AEA0D4C" w14:textId="42C494DB" w:rsidR="00571989" w:rsidRDefault="00142D10" w:rsidP="00571989">
      <w:pPr>
        <w:pStyle w:val="SEIBodyText"/>
      </w:pPr>
      <w:r>
        <w:t>______________________________________________________________________________________________</w:t>
      </w:r>
    </w:p>
    <w:p w14:paraId="5CCD4625" w14:textId="3A1F4CBA" w:rsidR="00571989" w:rsidRPr="00142D10" w:rsidRDefault="009437A4" w:rsidP="00142D10">
      <w:pPr>
        <w:rPr>
          <w:rFonts w:ascii="Roboto" w:hAnsi="Roboto" w:cs="Arial Unicode MS"/>
          <w:color w:val="414042"/>
          <w:sz w:val="22"/>
          <w:szCs w:val="22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 w:rsidRPr="009437A4">
        <w:rPr>
          <w:rStyle w:val="SEIHeadling2Char"/>
        </w:rPr>
        <w:lastRenderedPageBreak/>
        <w:t>Sesiones</w:t>
      </w:r>
      <w:proofErr w:type="spellEnd"/>
      <w:r w:rsidRPr="009437A4">
        <w:rPr>
          <w:rStyle w:val="SEIHeadling2Char"/>
        </w:rPr>
        <w:t xml:space="preserve"> </w:t>
      </w:r>
      <w:proofErr w:type="spellStart"/>
      <w:r w:rsidRPr="009437A4">
        <w:rPr>
          <w:rStyle w:val="SEIHeadling2Char"/>
        </w:rPr>
        <w:t>Personales</w:t>
      </w:r>
      <w:proofErr w:type="spellEnd"/>
      <w:r w:rsidR="00571989" w:rsidRPr="005818A0">
        <w:rPr>
          <w:rStyle w:val="SEIHeadling2Char"/>
        </w:rPr>
        <w:t xml:space="preserve">: </w:t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818A0">
        <w:rPr>
          <w:rStyle w:val="SEIHeadling2Char"/>
        </w:rPr>
        <w:tab/>
      </w:r>
      <w:r w:rsidR="00571989">
        <w:t>_____________________________</w:t>
      </w:r>
    </w:p>
    <w:p w14:paraId="52F9BC29" w14:textId="14E621B2" w:rsidR="00571989" w:rsidRDefault="009437A4" w:rsidP="00571989">
      <w:pPr>
        <w:pStyle w:val="SEIBodyText"/>
      </w:pPr>
      <w:r>
        <w:rPr>
          <w:rStyle w:val="normaltextrun"/>
          <w:color w:val="000000"/>
          <w:shd w:val="clear" w:color="auto" w:fill="FFFFFF"/>
          <w:lang w:val="es-ES"/>
        </w:rPr>
        <w:t>(Mínimo 12 horas = 12 créditos)</w:t>
      </w:r>
      <w:r>
        <w:rPr>
          <w:rStyle w:val="eop"/>
          <w:color w:val="000000"/>
          <w:shd w:val="clear" w:color="auto" w:fill="FFFFFF"/>
        </w:rPr>
        <w:t> </w:t>
      </w:r>
    </w:p>
    <w:p w14:paraId="51B445B6" w14:textId="77777777" w:rsidR="005818A0" w:rsidRDefault="005818A0" w:rsidP="005818A0">
      <w:pPr>
        <w:pStyle w:val="SEIBodyText"/>
        <w:rPr>
          <w:rStyle w:val="SEIHeadling2Char"/>
        </w:rPr>
      </w:pPr>
    </w:p>
    <w:p w14:paraId="0BE348A3" w14:textId="43ECDE18" w:rsidR="005818A0" w:rsidRDefault="009437A4" w:rsidP="005818A0">
      <w:pPr>
        <w:pStyle w:val="SEIBodyText"/>
      </w:pPr>
      <w:proofErr w:type="spellStart"/>
      <w:r w:rsidRPr="009437A4">
        <w:rPr>
          <w:rStyle w:val="SEIHeadling2Char"/>
        </w:rPr>
        <w:t>Supervisiones</w:t>
      </w:r>
      <w:proofErr w:type="spellEnd"/>
      <w:r w:rsidRPr="009437A4">
        <w:rPr>
          <w:rStyle w:val="SEIHeadling2Char"/>
        </w:rPr>
        <w:t xml:space="preserve"> de Casos:</w:t>
      </w:r>
      <w:r w:rsidR="005818A0" w:rsidRPr="005818A0">
        <w:rPr>
          <w:rStyle w:val="SEIHeadling2Char"/>
        </w:rPr>
        <w:tab/>
      </w:r>
      <w:r w:rsidR="005818A0">
        <w:tab/>
      </w:r>
      <w:r w:rsidR="005818A0">
        <w:tab/>
      </w:r>
    </w:p>
    <w:p w14:paraId="29664FCF" w14:textId="77777777" w:rsidR="005818A0" w:rsidRPr="00571989" w:rsidRDefault="005818A0" w:rsidP="005818A0">
      <w:pPr>
        <w:pStyle w:val="SEIBodyText"/>
      </w:pPr>
      <w:r>
        <w:tab/>
      </w:r>
      <w:r w:rsidR="00571989" w:rsidRPr="00571989">
        <w:t>Individual: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</w:t>
      </w:r>
    </w:p>
    <w:p w14:paraId="77FE9875" w14:textId="72327DD4" w:rsidR="00571989" w:rsidRPr="00571989" w:rsidRDefault="003A1F20" w:rsidP="005818A0">
      <w:pPr>
        <w:pStyle w:val="SEIBodyText"/>
        <w:ind w:left="720"/>
      </w:pPr>
      <w:r>
        <w:rPr>
          <w:rStyle w:val="normaltextrun"/>
          <w:color w:val="000000"/>
          <w:shd w:val="clear" w:color="auto" w:fill="FFFFFF"/>
          <w:lang w:val="es-ES"/>
        </w:rPr>
        <w:t>(Mínimo 4 horas = 4 créditos)</w:t>
      </w:r>
      <w:r>
        <w:rPr>
          <w:rStyle w:val="eop"/>
          <w:color w:val="000000"/>
          <w:shd w:val="clear" w:color="auto" w:fill="FFFFFF"/>
        </w:rPr>
        <w:t> </w:t>
      </w:r>
      <w:r>
        <w:rPr>
          <w:rStyle w:val="eop"/>
          <w:color w:val="000000"/>
          <w:shd w:val="clear" w:color="auto" w:fill="FFFFFF"/>
        </w:rPr>
        <w:br/>
      </w:r>
    </w:p>
    <w:p w14:paraId="7D2BB251" w14:textId="1A3B6EC8" w:rsidR="00571989" w:rsidRPr="00571989" w:rsidRDefault="00571989" w:rsidP="005818A0">
      <w:pPr>
        <w:pStyle w:val="SEIBodyText"/>
        <w:ind w:left="720"/>
      </w:pPr>
      <w:proofErr w:type="spellStart"/>
      <w:r w:rsidRPr="00571989">
        <w:t>Gr</w:t>
      </w:r>
      <w:r w:rsidR="003A1F20">
        <w:t>upal</w:t>
      </w:r>
      <w:proofErr w:type="spellEnd"/>
      <w:r w:rsidRPr="00571989">
        <w:t>:</w:t>
      </w:r>
      <w:r>
        <w:t xml:space="preserve"> </w:t>
      </w:r>
      <w:r w:rsidR="005818A0">
        <w:tab/>
      </w:r>
      <w:r w:rsidR="005818A0">
        <w:tab/>
      </w:r>
      <w:r w:rsidR="005818A0">
        <w:tab/>
      </w:r>
      <w:r w:rsidR="005818A0">
        <w:tab/>
      </w:r>
      <w:r w:rsidR="005818A0">
        <w:tab/>
      </w:r>
      <w:r w:rsidR="005818A0">
        <w:tab/>
      </w:r>
      <w:r>
        <w:t>_____________________________</w:t>
      </w:r>
    </w:p>
    <w:p w14:paraId="4DA6A8B7" w14:textId="380A5D77" w:rsidR="00571989" w:rsidRPr="00571989" w:rsidRDefault="003A1F20" w:rsidP="002C2B81">
      <w:pPr>
        <w:pStyle w:val="SEIBodyText"/>
        <w:ind w:firstLine="720"/>
      </w:pPr>
      <w:r w:rsidRPr="003A1F20">
        <w:t xml:space="preserve">(No hay </w:t>
      </w:r>
      <w:proofErr w:type="spellStart"/>
      <w:r w:rsidRPr="003A1F20">
        <w:t>mínimo</w:t>
      </w:r>
      <w:proofErr w:type="spellEnd"/>
      <w:r w:rsidRPr="003A1F20">
        <w:t xml:space="preserve">; 3 horas = 1 </w:t>
      </w:r>
      <w:proofErr w:type="spellStart"/>
      <w:r w:rsidRPr="003A1F20">
        <w:t>crédito</w:t>
      </w:r>
      <w:proofErr w:type="spellEnd"/>
      <w:r w:rsidRPr="003A1F20">
        <w:t>)</w:t>
      </w:r>
    </w:p>
    <w:p w14:paraId="0DA3421C" w14:textId="77777777" w:rsidR="00571989" w:rsidRPr="00571989" w:rsidRDefault="00571989" w:rsidP="00571989">
      <w:pPr>
        <w:pStyle w:val="SEIBodyText"/>
      </w:pPr>
    </w:p>
    <w:p w14:paraId="4B2BE68A" w14:textId="00B065CB" w:rsidR="00571989" w:rsidRPr="00571989" w:rsidRDefault="002C2B81" w:rsidP="005818A0">
      <w:pPr>
        <w:pStyle w:val="SEIBodyText"/>
        <w:ind w:firstLine="720"/>
      </w:pPr>
      <w:r>
        <w:rPr>
          <w:rStyle w:val="normaltextrun"/>
          <w:color w:val="000000"/>
          <w:shd w:val="clear" w:color="auto" w:fill="FFFFFF"/>
        </w:rPr>
        <w:t xml:space="preserve">Horas de </w:t>
      </w:r>
      <w:proofErr w:type="spellStart"/>
      <w:r>
        <w:rPr>
          <w:rStyle w:val="normaltextrun"/>
          <w:color w:val="000000"/>
          <w:shd w:val="clear" w:color="auto" w:fill="FFFFFF"/>
        </w:rPr>
        <w:t>Supervisión</w:t>
      </w:r>
      <w:proofErr w:type="spellEnd"/>
      <w:r>
        <w:rPr>
          <w:rStyle w:val="normaltextrun"/>
          <w:color w:val="000000"/>
          <w:shd w:val="clear" w:color="auto" w:fill="FFFFFF"/>
        </w:rPr>
        <w:t xml:space="preserve"> con </w:t>
      </w:r>
      <w:proofErr w:type="spellStart"/>
      <w:r>
        <w:rPr>
          <w:rStyle w:val="normaltextrun"/>
          <w:color w:val="000000"/>
          <w:shd w:val="clear" w:color="auto" w:fill="FFFFFF"/>
        </w:rPr>
        <w:t>Profesor</w:t>
      </w:r>
      <w:proofErr w:type="spellEnd"/>
      <w:r>
        <w:rPr>
          <w:rStyle w:val="normaltextrun"/>
          <w:color w:val="000000"/>
          <w:shd w:val="clear" w:color="auto" w:fill="FFFFFF"/>
        </w:rPr>
        <w:t>/a de SEI:</w:t>
      </w:r>
      <w:r w:rsidR="005818A0">
        <w:tab/>
        <w:t>_____________________________</w:t>
      </w:r>
    </w:p>
    <w:p w14:paraId="79958862" w14:textId="32C35049" w:rsidR="002C2B81" w:rsidRPr="00571989" w:rsidRDefault="002C2B81" w:rsidP="002C2B81">
      <w:pPr>
        <w:pStyle w:val="SEIBodyText"/>
        <w:ind w:left="720"/>
      </w:pPr>
      <w:r>
        <w:rPr>
          <w:rStyle w:val="normaltextrun"/>
          <w:color w:val="000000"/>
          <w:shd w:val="clear" w:color="auto" w:fill="FFFFFF"/>
          <w:lang w:val="es-ES"/>
        </w:rPr>
        <w:t>(Mínimo 6 horas = 6 créditos)</w:t>
      </w:r>
      <w:r>
        <w:rPr>
          <w:rStyle w:val="eop"/>
          <w:color w:val="000000"/>
          <w:shd w:val="clear" w:color="auto" w:fill="FFFFFF"/>
        </w:rPr>
        <w:t> </w:t>
      </w:r>
      <w:r>
        <w:rPr>
          <w:rStyle w:val="eop"/>
          <w:color w:val="000000"/>
          <w:shd w:val="clear" w:color="auto" w:fill="FFFFFF"/>
        </w:rPr>
        <w:br/>
      </w:r>
      <w:r>
        <w:rPr>
          <w:rStyle w:val="eop"/>
          <w:color w:val="000000"/>
          <w:shd w:val="clear" w:color="auto" w:fill="FFFFFF"/>
        </w:rPr>
        <w:br/>
      </w:r>
      <w:r w:rsidR="00301750">
        <w:rPr>
          <w:rStyle w:val="normaltextrun"/>
          <w:b/>
          <w:bCs/>
          <w:color w:val="000000"/>
          <w:bdr w:val="none" w:sz="0" w:space="0" w:color="auto" w:frame="1"/>
          <w:lang w:val="es-ES"/>
        </w:rPr>
        <w:t>Horas Total de Supervisiones de Casos:</w:t>
      </w:r>
      <w:r>
        <w:tab/>
      </w:r>
      <w:r w:rsidR="00301750">
        <w:tab/>
      </w:r>
      <w:r>
        <w:t>_____________________________</w:t>
      </w:r>
    </w:p>
    <w:p w14:paraId="789E0EE2" w14:textId="1BEF2D7D" w:rsidR="002C2B81" w:rsidRPr="00571989" w:rsidRDefault="00301750" w:rsidP="002C2B81">
      <w:pPr>
        <w:pStyle w:val="SEIBodyText"/>
        <w:ind w:firstLine="720"/>
      </w:pPr>
      <w:r>
        <w:rPr>
          <w:rStyle w:val="normaltextrun"/>
          <w:color w:val="000000"/>
          <w:shd w:val="clear" w:color="auto" w:fill="FFFFFF"/>
          <w:lang w:val="es-ES"/>
        </w:rPr>
        <w:t>(Mínimo 18 créditos; incluye Grupal + Individual)</w:t>
      </w:r>
      <w:r>
        <w:rPr>
          <w:rStyle w:val="eop"/>
          <w:color w:val="000000"/>
          <w:shd w:val="clear" w:color="auto" w:fill="FFFFFF"/>
        </w:rPr>
        <w:t> </w:t>
      </w:r>
    </w:p>
    <w:p w14:paraId="6E382913" w14:textId="62ADFAE5" w:rsidR="00571989" w:rsidRPr="00571989" w:rsidRDefault="00571989" w:rsidP="005818A0">
      <w:pPr>
        <w:pStyle w:val="SEIBodyText"/>
        <w:ind w:firstLine="720"/>
      </w:pPr>
    </w:p>
    <w:p w14:paraId="7B8CC226" w14:textId="77777777" w:rsidR="00571989" w:rsidRPr="00571989" w:rsidRDefault="00571989" w:rsidP="00571989">
      <w:pPr>
        <w:pStyle w:val="SEIBodyText"/>
      </w:pPr>
    </w:p>
    <w:p w14:paraId="71A04CCF" w14:textId="77777777" w:rsidR="00301750" w:rsidRDefault="00301750" w:rsidP="00301750">
      <w:pPr>
        <w:pStyle w:val="SEIBodyText"/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</w:pPr>
    </w:p>
    <w:p w14:paraId="449C2BED" w14:textId="163AF875" w:rsidR="00301750" w:rsidRDefault="00301750" w:rsidP="00301750">
      <w:pPr>
        <w:pStyle w:val="SEIBodyText"/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</w:pPr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 xml:space="preserve">Revise lo </w:t>
      </w:r>
      <w:proofErr w:type="spellStart"/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>siguiente</w:t>
      </w:r>
      <w:proofErr w:type="spellEnd"/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 xml:space="preserve"> y </w:t>
      </w:r>
      <w:proofErr w:type="spellStart"/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>escriba</w:t>
      </w:r>
      <w:proofErr w:type="spellEnd"/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 xml:space="preserve"> sus </w:t>
      </w:r>
      <w:proofErr w:type="spellStart"/>
      <w:r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>iniciales</w:t>
      </w:r>
      <w:proofErr w:type="spellEnd"/>
      <w:r w:rsidR="00D341D7"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t>:</w:t>
      </w:r>
      <w:r w:rsidR="00D341D7">
        <w:rPr>
          <w:rStyle w:val="normaltextrun"/>
          <w:b/>
          <w:bCs/>
          <w:color w:val="000000"/>
          <w:sz w:val="21"/>
          <w:szCs w:val="21"/>
          <w:shd w:val="clear" w:color="auto" w:fill="FDFDFD"/>
        </w:rPr>
        <w:br/>
      </w:r>
    </w:p>
    <w:p w14:paraId="49153ED7" w14:textId="7E33760A" w:rsidR="005818A0" w:rsidRDefault="00D341D7" w:rsidP="00301750">
      <w:pPr>
        <w:pStyle w:val="SEIBodyText"/>
      </w:pPr>
      <w:proofErr w:type="spellStart"/>
      <w:r w:rsidRPr="00D341D7">
        <w:t>Todas</w:t>
      </w:r>
      <w:proofErr w:type="spellEnd"/>
      <w:r w:rsidRPr="00D341D7">
        <w:t xml:space="preserve"> las </w:t>
      </w:r>
      <w:proofErr w:type="spellStart"/>
      <w:r w:rsidRPr="00D341D7">
        <w:t>firmas</w:t>
      </w:r>
      <w:proofErr w:type="spellEnd"/>
      <w:r w:rsidRPr="00D341D7">
        <w:t xml:space="preserve"> del </w:t>
      </w:r>
      <w:proofErr w:type="spellStart"/>
      <w:r w:rsidRPr="00D341D7">
        <w:t>proveedor</w:t>
      </w:r>
      <w:proofErr w:type="spellEnd"/>
      <w:r w:rsidRPr="00D341D7">
        <w:t xml:space="preserve"> van </w:t>
      </w:r>
      <w:proofErr w:type="spellStart"/>
      <w:r w:rsidRPr="00D341D7">
        <w:t>acompañadas</w:t>
      </w:r>
      <w:proofErr w:type="spellEnd"/>
      <w:r w:rsidRPr="00D341D7">
        <w:t xml:space="preserve"> de </w:t>
      </w:r>
      <w:proofErr w:type="spellStart"/>
      <w:r w:rsidRPr="00D341D7">
        <w:t>su</w:t>
      </w:r>
      <w:proofErr w:type="spellEnd"/>
      <w:r w:rsidRPr="00D341D7">
        <w:t xml:space="preserve"> </w:t>
      </w:r>
      <w:proofErr w:type="spellStart"/>
      <w:r w:rsidRPr="00D341D7">
        <w:t>nombre</w:t>
      </w:r>
      <w:proofErr w:type="spellEnd"/>
      <w:r w:rsidRPr="00D341D7">
        <w:t xml:space="preserve"> </w:t>
      </w:r>
      <w:proofErr w:type="spellStart"/>
      <w:r w:rsidRPr="00D341D7">
        <w:t>escrito</w:t>
      </w:r>
      <w:proofErr w:type="spellEnd"/>
      <w:r w:rsidRPr="00D341D7">
        <w:t xml:space="preserve"> con </w:t>
      </w:r>
      <w:proofErr w:type="spellStart"/>
      <w:r w:rsidRPr="00D341D7">
        <w:t>letra</w:t>
      </w:r>
      <w:proofErr w:type="spellEnd"/>
      <w:r w:rsidRPr="00D341D7">
        <w:t xml:space="preserve"> </w:t>
      </w:r>
      <w:proofErr w:type="spellStart"/>
      <w:r w:rsidRPr="00D341D7">
        <w:t>imprenta</w:t>
      </w:r>
      <w:proofErr w:type="spellEnd"/>
    </w:p>
    <w:p w14:paraId="32A8C552" w14:textId="77777777" w:rsidR="00215EE3" w:rsidRDefault="00215EE3" w:rsidP="00301750">
      <w:pPr>
        <w:pStyle w:val="SEIBodyText"/>
      </w:pPr>
    </w:p>
    <w:p w14:paraId="083E83BE" w14:textId="62DE24F5" w:rsidR="00215EE3" w:rsidRPr="00571989" w:rsidRDefault="00215EE3" w:rsidP="00301750">
      <w:pPr>
        <w:pStyle w:val="SEI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</w:t>
      </w:r>
    </w:p>
    <w:p w14:paraId="4F1887C2" w14:textId="77777777" w:rsidR="00571989" w:rsidRPr="00571989" w:rsidRDefault="00571989" w:rsidP="00571989">
      <w:pPr>
        <w:pStyle w:val="SEIBodyText"/>
      </w:pPr>
    </w:p>
    <w:p w14:paraId="3D14BC83" w14:textId="77777777" w:rsidR="00215EE3" w:rsidRDefault="00215EE3" w:rsidP="00215EE3">
      <w:pPr>
        <w:pStyle w:val="SEIBodyText"/>
      </w:pPr>
      <w:r w:rsidRPr="00215EE3">
        <w:rPr>
          <w:noProof/>
        </w:rPr>
        <w:t>Las horas que no se hayan registrado apropiadamente en el formulario oficial de registro de sesión, deben ser comprobadas con un correo electrónico, carta, o factura verificada de un proveedor o profesor/a del SE</w:t>
      </w:r>
      <w:r w:rsidR="00571989" w:rsidRPr="00571989">
        <w:t>.</w:t>
      </w:r>
      <w:r w:rsidR="005818A0" w:rsidRPr="005818A0">
        <w:t xml:space="preserve"> </w:t>
      </w:r>
      <w:r w:rsidR="005818A0">
        <w:tab/>
      </w:r>
      <w:r w:rsidR="005818A0">
        <w:tab/>
      </w:r>
      <w:r>
        <w:tab/>
      </w:r>
      <w:r>
        <w:tab/>
      </w:r>
    </w:p>
    <w:p w14:paraId="24762B80" w14:textId="0BC5C49F" w:rsidR="00571989" w:rsidRDefault="005818A0" w:rsidP="00215EE3">
      <w:pPr>
        <w:pStyle w:val="SEIBodyText"/>
        <w:ind w:left="7200" w:firstLine="720"/>
      </w:pPr>
      <w:r>
        <w:t>______________</w:t>
      </w:r>
    </w:p>
    <w:p w14:paraId="646F979A" w14:textId="77777777" w:rsidR="00902B8F" w:rsidRDefault="00902B8F" w:rsidP="00571989">
      <w:pPr>
        <w:pStyle w:val="SEIBodyText"/>
      </w:pP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FE973B5" wp14:editId="2A08A386">
                <wp:simplePos x="0" y="0"/>
                <wp:positionH relativeFrom="column">
                  <wp:posOffset>5486400</wp:posOffset>
                </wp:positionH>
                <wp:positionV relativeFrom="paragraph">
                  <wp:posOffset>33655</wp:posOffset>
                </wp:positionV>
                <wp:extent cx="571500" cy="22860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F6D4B1" id="Rectangle 23" o:spid="_x0000_s1026" style="position:absolute;margin-left:6in;margin-top:2.65pt;width:45pt;height:18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" fillcolor="white [3212]" stroked="f" strokeweight="1pt">
                <v:stroke miterlimit="4"/>
                <v:textbox style="mso-fit-shape-to-text:t" inset="4pt,4pt,4pt,4pt"/>
              </v:rect>
            </w:pict>
          </mc:Fallback>
        </mc:AlternateContent>
      </w:r>
    </w:p>
    <w:p w14:paraId="2817E170" w14:textId="77777777" w:rsidR="00902B8F" w:rsidRDefault="00902B8F" w:rsidP="00571989">
      <w:pPr>
        <w:pStyle w:val="SEIBodyText"/>
      </w:pPr>
    </w:p>
    <w:p w14:paraId="37304E25" w14:textId="77777777" w:rsidR="00902B8F" w:rsidRDefault="00902B8F" w:rsidP="00571989">
      <w:pPr>
        <w:pStyle w:val="SEIBodyText"/>
      </w:pPr>
    </w:p>
    <w:p w14:paraId="6FC76CB8" w14:textId="77777777" w:rsidR="00873CC9" w:rsidRDefault="00873CC9" w:rsidP="00873CC9">
      <w:pPr>
        <w:pStyle w:val="SEIBodyText"/>
      </w:pPr>
      <w:r>
        <w:t xml:space="preserve">Si se </w:t>
      </w:r>
      <w:proofErr w:type="spellStart"/>
      <w:r>
        <w:t>escanea</w:t>
      </w:r>
      <w:proofErr w:type="spellEnd"/>
      <w:r>
        <w:t xml:space="preserve"> y se </w:t>
      </w:r>
      <w:proofErr w:type="spellStart"/>
      <w:r>
        <w:t>enví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rreo</w:t>
      </w:r>
      <w:proofErr w:type="spellEnd"/>
      <w:r>
        <w:t xml:space="preserve"> </w:t>
      </w:r>
      <w:proofErr w:type="spellStart"/>
      <w:r>
        <w:t>electrónico</w:t>
      </w:r>
      <w:proofErr w:type="spellEnd"/>
      <w:r>
        <w:t xml:space="preserve">, </w:t>
      </w:r>
      <w:proofErr w:type="spellStart"/>
      <w:r>
        <w:t>titule</w:t>
      </w:r>
      <w:proofErr w:type="spellEnd"/>
      <w:r>
        <w:t xml:space="preserve"> la </w:t>
      </w:r>
      <w:proofErr w:type="spellStart"/>
      <w:r>
        <w:t>línea</w:t>
      </w:r>
      <w:proofErr w:type="spellEnd"/>
      <w:r>
        <w:t xml:space="preserve"> de </w:t>
      </w:r>
      <w:proofErr w:type="spellStart"/>
      <w:r>
        <w:t>asunto</w:t>
      </w:r>
      <w:proofErr w:type="spellEnd"/>
      <w:r>
        <w:t xml:space="preserve"> "</w:t>
      </w:r>
      <w:proofErr w:type="spellStart"/>
      <w:r>
        <w:t>Nombre</w:t>
      </w:r>
      <w:proofErr w:type="spellEnd"/>
      <w:r>
        <w:t xml:space="preserve"> y </w:t>
      </w:r>
      <w:proofErr w:type="spellStart"/>
      <w:r>
        <w:t>apellido</w:t>
      </w:r>
      <w:proofErr w:type="spellEnd"/>
      <w:r>
        <w:t xml:space="preserve">: pack de </w:t>
      </w:r>
      <w:proofErr w:type="spellStart"/>
      <w:r>
        <w:t>aprobación</w:t>
      </w:r>
      <w:proofErr w:type="spellEnd"/>
      <w:r>
        <w:t xml:space="preserve"> SEP"  </w:t>
      </w:r>
    </w:p>
    <w:p w14:paraId="50A2C408" w14:textId="77777777" w:rsidR="00873CC9" w:rsidRDefault="00873CC9" w:rsidP="00873CC9">
      <w:pPr>
        <w:pStyle w:val="SEIBodyText"/>
      </w:pPr>
    </w:p>
    <w:p w14:paraId="3C0A2B5E" w14:textId="1ADDB690" w:rsidR="00873CC9" w:rsidRDefault="00873CC9" w:rsidP="00873CC9">
      <w:pPr>
        <w:pStyle w:val="SEIBodyText"/>
      </w:pPr>
    </w:p>
    <w:p w14:paraId="479207DE" w14:textId="6AC2372A" w:rsidR="00873CC9" w:rsidRDefault="00873CC9" w:rsidP="00873CC9">
      <w:pPr>
        <w:pStyle w:val="SEIBodyText"/>
      </w:pPr>
      <w:r>
        <w:t xml:space="preserve">* </w:t>
      </w:r>
      <w:proofErr w:type="spellStart"/>
      <w:r>
        <w:t>Cualquier</w:t>
      </w:r>
      <w:proofErr w:type="spellEnd"/>
      <w:r>
        <w:t xml:space="preserve"> pack que no </w:t>
      </w:r>
      <w:proofErr w:type="spellStart"/>
      <w:r>
        <w:t>cumpla</w:t>
      </w:r>
      <w:proofErr w:type="spellEnd"/>
      <w:r>
        <w:t xml:space="preserve"> con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</w:t>
      </w:r>
      <w:proofErr w:type="spellStart"/>
      <w:r>
        <w:t>tendrá</w:t>
      </w:r>
      <w:proofErr w:type="spellEnd"/>
      <w:r>
        <w:t xml:space="preserve"> un </w:t>
      </w:r>
      <w:proofErr w:type="spellStart"/>
      <w:r>
        <w:t>retras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 de </w:t>
      </w:r>
      <w:proofErr w:type="spellStart"/>
      <w:r>
        <w:t>procesamiento</w:t>
      </w:r>
      <w:proofErr w:type="spellEnd"/>
      <w:r>
        <w:t xml:space="preserve"> y no se </w:t>
      </w:r>
      <w:proofErr w:type="spellStart"/>
      <w:r>
        <w:t>procesará</w:t>
      </w:r>
      <w:proofErr w:type="spellEnd"/>
      <w:r>
        <w:t xml:space="preserve"> hasta que se complete. * </w:t>
      </w:r>
    </w:p>
    <w:p w14:paraId="4844A9B6" w14:textId="77777777" w:rsidR="00873CC9" w:rsidRDefault="00873CC9" w:rsidP="00873CC9">
      <w:pPr>
        <w:pStyle w:val="SEIBodyText"/>
      </w:pPr>
    </w:p>
    <w:p w14:paraId="077EE8C0" w14:textId="0D2F91B3" w:rsidR="00571989" w:rsidRPr="00571989" w:rsidRDefault="00873CC9" w:rsidP="00873CC9">
      <w:pPr>
        <w:pStyle w:val="SEIBodyText"/>
      </w:pPr>
      <w:r>
        <w:t xml:space="preserve">*Por favor, </w:t>
      </w:r>
      <w:proofErr w:type="spellStart"/>
      <w:r>
        <w:t>mantenga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sus </w:t>
      </w:r>
      <w:proofErr w:type="spellStart"/>
      <w:r>
        <w:t>registros</w:t>
      </w:r>
      <w:proofErr w:type="spellEnd"/>
      <w:r>
        <w:t xml:space="preserve"> de </w:t>
      </w:r>
      <w:proofErr w:type="spellStart"/>
      <w:r>
        <w:t>sesión</w:t>
      </w:r>
      <w:proofErr w:type="spellEnd"/>
      <w:r>
        <w:t xml:space="preserve"> hasta que se </w:t>
      </w:r>
      <w:proofErr w:type="spellStart"/>
      <w:r>
        <w:t>hayan</w:t>
      </w:r>
      <w:proofErr w:type="spellEnd"/>
      <w:r>
        <w:t xml:space="preserve"> </w:t>
      </w:r>
      <w:proofErr w:type="spellStart"/>
      <w:r>
        <w:t>completado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sus horas. No </w:t>
      </w:r>
      <w:proofErr w:type="spellStart"/>
      <w:r>
        <w:t>somos</w:t>
      </w:r>
      <w:proofErr w:type="spellEnd"/>
      <w:r>
        <w:t xml:space="preserve"> </w:t>
      </w:r>
      <w:proofErr w:type="spellStart"/>
      <w:r>
        <w:t>responsables</w:t>
      </w:r>
      <w:proofErr w:type="spellEnd"/>
      <w:r>
        <w:t xml:space="preserve"> de </w:t>
      </w:r>
      <w:proofErr w:type="spellStart"/>
      <w:r>
        <w:t>retener</w:t>
      </w:r>
      <w:proofErr w:type="spellEnd"/>
      <w:r>
        <w:t xml:space="preserve"> </w:t>
      </w:r>
      <w:proofErr w:type="spellStart"/>
      <w:r>
        <w:t>registros</w:t>
      </w:r>
      <w:proofErr w:type="spellEnd"/>
      <w:r>
        <w:t xml:space="preserve"> </w:t>
      </w:r>
      <w:proofErr w:type="spellStart"/>
      <w:r>
        <w:t>incompletos</w:t>
      </w:r>
      <w:proofErr w:type="spellEnd"/>
      <w:r>
        <w:t>. *</w:t>
      </w:r>
    </w:p>
    <w:sectPr w:rsidR="00571989" w:rsidRPr="00571989" w:rsidSect="008D74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160" w:right="1440" w:bottom="72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DDDC0" w14:textId="77777777" w:rsidR="00A92448" w:rsidRDefault="00A92448">
      <w:r>
        <w:separator/>
      </w:r>
    </w:p>
  </w:endnote>
  <w:endnote w:type="continuationSeparator" w:id="0">
    <w:p w14:paraId="33239108" w14:textId="77777777" w:rsidR="00A92448" w:rsidRDefault="00A92448">
      <w:r>
        <w:continuationSeparator/>
      </w:r>
    </w:p>
  </w:endnote>
  <w:endnote w:type="continuationNotice" w:id="1">
    <w:p w14:paraId="7711A680" w14:textId="77777777" w:rsidR="008A4B4A" w:rsidRDefault="008A4B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mfortaa Regular Light">
    <w:altName w:val="Times New Roman"/>
    <w:charset w:val="00"/>
    <w:family w:val="roman"/>
    <w:pitch w:val="default"/>
  </w:font>
  <w:font w:name="Comfortaa Regular">
    <w:panose1 w:val="00000000000000000000"/>
    <w:charset w:val="00"/>
    <w:family w:val="roman"/>
    <w:pitch w:val="default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Regular">
    <w:altName w:val="Times New Roman"/>
    <w:charset w:val="00"/>
    <w:family w:val="roman"/>
    <w:pitch w:val="default"/>
  </w:font>
  <w:font w:name="Comfortaa Medium">
    <w:altName w:val="Calibri"/>
    <w:charset w:val="00"/>
    <w:family w:val="auto"/>
    <w:pitch w:val="variable"/>
    <w:sig w:usb0="A00002FF" w:usb1="4000007B" w:usb2="00000000" w:usb3="00000000" w:csb0="0000019F" w:csb1="00000000"/>
  </w:font>
  <w:font w:name="Comfortaa Regular Bold">
    <w:altName w:val="Times New Roman"/>
    <w:charset w:val="00"/>
    <w:family w:val="roman"/>
    <w:pitch w:val="default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Comfortaa Light"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mfortaa"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fortaa SemiBold">
    <w:charset w:val="00"/>
    <w:family w:val="auto"/>
    <w:pitch w:val="variable"/>
    <w:sig w:usb0="A00002FF" w:usb1="40000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45B97" w14:textId="77777777" w:rsidR="008D7446" w:rsidRDefault="008D7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370EA" w14:textId="77777777" w:rsidR="007C3D63" w:rsidRDefault="0066518C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color w:val="515152"/>
      </w:rPr>
      <w:tab/>
    </w:r>
  </w:p>
  <w:p w14:paraId="6D6FA51C" w14:textId="77777777" w:rsidR="007C731B" w:rsidRPr="007C3D63" w:rsidRDefault="007C3D63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rFonts w:ascii="Comfortaa SemiBold" w:eastAsia="Comfortaa SemiBold" w:hAnsi="Comfortaa SemiBold" w:cs="Comfortaa SemiBold"/>
        <w:noProof/>
        <w:color w:val="7A1148"/>
        <w14:textOutline w14:w="0" w14:cap="rnd" w14:cmpd="sng" w14:algn="ctr">
          <w14:noFill/>
          <w14:prstDash w14:val="solid"/>
          <w14:bevel/>
        </w14:textOutline>
      </w:rPr>
      <w:drawing>
        <wp:anchor distT="0" distB="0" distL="114300" distR="114300" simplePos="0" relativeHeight="251658240" behindDoc="0" locked="0" layoutInCell="1" allowOverlap="1" wp14:anchorId="38B2E769" wp14:editId="4264863B">
          <wp:simplePos x="0" y="0"/>
          <wp:positionH relativeFrom="margin">
            <wp:posOffset>0</wp:posOffset>
          </wp:positionH>
          <wp:positionV relativeFrom="paragraph">
            <wp:posOffset>8890</wp:posOffset>
          </wp:positionV>
          <wp:extent cx="5943600" cy="394970"/>
          <wp:effectExtent l="0" t="0" r="0" b="5080"/>
          <wp:wrapTight wrapText="bothSides">
            <wp:wrapPolygon edited="0">
              <wp:start x="0" y="0"/>
              <wp:lineTo x="0" y="8334"/>
              <wp:lineTo x="4362" y="16669"/>
              <wp:lineTo x="8308" y="16669"/>
              <wp:lineTo x="8308" y="20836"/>
              <wp:lineTo x="11700" y="20836"/>
              <wp:lineTo x="13223" y="20836"/>
              <wp:lineTo x="13223" y="16669"/>
              <wp:lineTo x="17169" y="16669"/>
              <wp:lineTo x="21531" y="8334"/>
              <wp:lineTo x="2153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Copy of Untitled (4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B943E" w14:textId="77777777" w:rsidR="00EE74BB" w:rsidRDefault="00EE74BB" w:rsidP="00EE74BB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color w:val="515152"/>
      </w:rPr>
      <w:tab/>
    </w:r>
  </w:p>
  <w:p w14:paraId="2C33140C" w14:textId="77777777" w:rsidR="008D7446" w:rsidRPr="00EE74BB" w:rsidRDefault="00EE74BB" w:rsidP="00EE74BB">
    <w:pPr>
      <w:pStyle w:val="HeaderFooter"/>
      <w:tabs>
        <w:tab w:val="clear" w:pos="9020"/>
        <w:tab w:val="center" w:pos="4680"/>
        <w:tab w:val="right" w:pos="9360"/>
      </w:tabs>
      <w:spacing w:line="288" w:lineRule="auto"/>
      <w:rPr>
        <w:color w:val="515152"/>
      </w:rPr>
    </w:pPr>
    <w:r>
      <w:rPr>
        <w:rFonts w:ascii="Comfortaa SemiBold" w:eastAsia="Comfortaa SemiBold" w:hAnsi="Comfortaa SemiBold" w:cs="Comfortaa SemiBold"/>
        <w:noProof/>
        <w:color w:val="7A1148"/>
        <w14:textOutline w14:w="0" w14:cap="rnd" w14:cmpd="sng" w14:algn="ctr">
          <w14:noFill/>
          <w14:prstDash w14:val="solid"/>
          <w14:bevel/>
        </w14:textOutline>
      </w:rPr>
      <w:drawing>
        <wp:anchor distT="0" distB="0" distL="114300" distR="114300" simplePos="0" relativeHeight="251658242" behindDoc="0" locked="0" layoutInCell="1" allowOverlap="1" wp14:anchorId="2D7A8EB8" wp14:editId="51C1E469">
          <wp:simplePos x="0" y="0"/>
          <wp:positionH relativeFrom="margin">
            <wp:posOffset>0</wp:posOffset>
          </wp:positionH>
          <wp:positionV relativeFrom="paragraph">
            <wp:posOffset>8890</wp:posOffset>
          </wp:positionV>
          <wp:extent cx="5943600" cy="394970"/>
          <wp:effectExtent l="0" t="0" r="0" b="5080"/>
          <wp:wrapTight wrapText="bothSides">
            <wp:wrapPolygon edited="0">
              <wp:start x="0" y="0"/>
              <wp:lineTo x="0" y="8334"/>
              <wp:lineTo x="4362" y="16669"/>
              <wp:lineTo x="8308" y="16669"/>
              <wp:lineTo x="8308" y="20836"/>
              <wp:lineTo x="11700" y="20836"/>
              <wp:lineTo x="13223" y="20836"/>
              <wp:lineTo x="13223" y="16669"/>
              <wp:lineTo x="17169" y="16669"/>
              <wp:lineTo x="21531" y="8334"/>
              <wp:lineTo x="2153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py of Copy of Untitled (4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56E30" w14:textId="77777777" w:rsidR="00A92448" w:rsidRDefault="00A92448">
      <w:r>
        <w:separator/>
      </w:r>
    </w:p>
  </w:footnote>
  <w:footnote w:type="continuationSeparator" w:id="0">
    <w:p w14:paraId="74A4BBB3" w14:textId="77777777" w:rsidR="00A92448" w:rsidRDefault="00A92448">
      <w:r>
        <w:continuationSeparator/>
      </w:r>
    </w:p>
  </w:footnote>
  <w:footnote w:type="continuationNotice" w:id="1">
    <w:p w14:paraId="7F4E7008" w14:textId="77777777" w:rsidR="008A4B4A" w:rsidRDefault="008A4B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2054" w14:textId="77777777" w:rsidR="008D7446" w:rsidRDefault="008D7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10996" w14:textId="77777777" w:rsidR="00296A4F" w:rsidRDefault="00296A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D0159" w14:textId="77777777" w:rsidR="008D7446" w:rsidRDefault="008D7446">
    <w:pPr>
      <w:pStyle w:val="Header"/>
    </w:pPr>
    <w:r w:rsidRPr="00012BE7">
      <w:rPr>
        <w:rStyle w:val="FooterChar"/>
        <w:noProof/>
        <w:color w:val="6C1D45"/>
        <w:sz w:val="60"/>
        <w:szCs w:val="60"/>
      </w:rPr>
      <w:drawing>
        <wp:anchor distT="152400" distB="152400" distL="152400" distR="152400" simplePos="0" relativeHeight="251658241" behindDoc="0" locked="0" layoutInCell="1" allowOverlap="1" wp14:anchorId="257E4C2B" wp14:editId="793CD314">
          <wp:simplePos x="0" y="0"/>
          <wp:positionH relativeFrom="margin">
            <wp:posOffset>1943100</wp:posOffset>
          </wp:positionH>
          <wp:positionV relativeFrom="page">
            <wp:posOffset>457200</wp:posOffset>
          </wp:positionV>
          <wp:extent cx="2057400" cy="631658"/>
          <wp:effectExtent l="0" t="0" r="0" b="0"/>
          <wp:wrapThrough wrapText="bothSides" distL="152400" distR="152400">
            <wp:wrapPolygon edited="1">
              <wp:start x="0" y="0"/>
              <wp:lineTo x="21600" y="0"/>
              <wp:lineTo x="21600" y="21600"/>
              <wp:lineTo x="0" y="21600"/>
              <wp:lineTo x="0" y="0"/>
            </wp:wrapPolygon>
          </wp:wrapThrough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pasted-image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57400" cy="631658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TEzMDI0s7A0MTVX0lEKTi0uzszPAykwNKoFAI1ZbdktAAAA"/>
  </w:docVars>
  <w:rsids>
    <w:rsidRoot w:val="007C731B"/>
    <w:rsid w:val="00012BE7"/>
    <w:rsid w:val="000B23B7"/>
    <w:rsid w:val="00121AD5"/>
    <w:rsid w:val="001275D0"/>
    <w:rsid w:val="00142D10"/>
    <w:rsid w:val="00150238"/>
    <w:rsid w:val="0017795B"/>
    <w:rsid w:val="001B6887"/>
    <w:rsid w:val="001C66B0"/>
    <w:rsid w:val="00215EE3"/>
    <w:rsid w:val="00262ED7"/>
    <w:rsid w:val="00296A4F"/>
    <w:rsid w:val="002A343B"/>
    <w:rsid w:val="002B762B"/>
    <w:rsid w:val="002C2B81"/>
    <w:rsid w:val="00301750"/>
    <w:rsid w:val="003707AD"/>
    <w:rsid w:val="003A1F20"/>
    <w:rsid w:val="003C3367"/>
    <w:rsid w:val="00401241"/>
    <w:rsid w:val="0042724E"/>
    <w:rsid w:val="00437B16"/>
    <w:rsid w:val="00520C68"/>
    <w:rsid w:val="00571989"/>
    <w:rsid w:val="005818A0"/>
    <w:rsid w:val="005E79F4"/>
    <w:rsid w:val="00661754"/>
    <w:rsid w:val="0066518C"/>
    <w:rsid w:val="006758FF"/>
    <w:rsid w:val="00702895"/>
    <w:rsid w:val="007C3D63"/>
    <w:rsid w:val="007C731B"/>
    <w:rsid w:val="007D11A6"/>
    <w:rsid w:val="00873CC9"/>
    <w:rsid w:val="00892C78"/>
    <w:rsid w:val="008A4B4A"/>
    <w:rsid w:val="008D7446"/>
    <w:rsid w:val="00902B8F"/>
    <w:rsid w:val="009330A9"/>
    <w:rsid w:val="009437A4"/>
    <w:rsid w:val="00A83B4B"/>
    <w:rsid w:val="00A92448"/>
    <w:rsid w:val="00AE61A7"/>
    <w:rsid w:val="00B45321"/>
    <w:rsid w:val="00CA5F55"/>
    <w:rsid w:val="00CC5BDB"/>
    <w:rsid w:val="00CC6A65"/>
    <w:rsid w:val="00D324C6"/>
    <w:rsid w:val="00D341D7"/>
    <w:rsid w:val="00D76650"/>
    <w:rsid w:val="00D973EC"/>
    <w:rsid w:val="00DA3FE8"/>
    <w:rsid w:val="00DC182B"/>
    <w:rsid w:val="00DE7072"/>
    <w:rsid w:val="00DF284C"/>
    <w:rsid w:val="00E126A6"/>
    <w:rsid w:val="00E16ADF"/>
    <w:rsid w:val="00ED750F"/>
    <w:rsid w:val="00EE74BB"/>
    <w:rsid w:val="00F7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95BF73"/>
  <w15:docId w15:val="{18F04661-9FA5-4315-83FB-F150C2BE9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98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paragraph" w:styleId="Heading2">
    <w:name w:val="heading 2"/>
    <w:next w:val="Body"/>
    <w:link w:val="Heading2Char"/>
    <w:pPr>
      <w:keepNext/>
      <w:spacing w:after="220"/>
      <w:outlineLvl w:val="1"/>
    </w:pPr>
    <w:rPr>
      <w:rFonts w:ascii="Comfortaa Regular" w:hAnsi="Comfortaa Regular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next w:val="Body"/>
    <w:link w:val="Heading3Char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Comfortaa Regular" w:hAnsi="Comfortaa Regular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Roboto Light" w:hAnsi="Roboto Light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Title">
    <w:name w:val="Title"/>
    <w:next w:val="Body"/>
    <w:link w:val="TitleChar"/>
    <w:uiPriority w:val="10"/>
    <w:qFormat/>
    <w:pPr>
      <w:keepNext/>
    </w:pPr>
    <w:rPr>
      <w:rFonts w:ascii="Comfortaa Regular Light" w:hAnsi="Comfortaa Regular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link w:val="BodyChar"/>
    <w:rPr>
      <w:rFonts w:ascii="Roboto Regular" w:hAnsi="Roboto Regular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next w:val="Body"/>
    <w:link w:val="SubtitleChar"/>
    <w:pPr>
      <w:keepNext/>
      <w:spacing w:after="440"/>
    </w:pPr>
    <w:rPr>
      <w:rFonts w:ascii="Comfortaa Regular Light" w:hAnsi="Comfortaa Regular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link w:val="HeadingChar"/>
    <w:pPr>
      <w:keepNext/>
      <w:spacing w:after="220"/>
      <w:outlineLvl w:val="0"/>
    </w:pPr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link w:val="CaptionChar"/>
    <w:pPr>
      <w:tabs>
        <w:tab w:val="left" w:pos="1150"/>
      </w:tabs>
    </w:pPr>
    <w:rPr>
      <w:rFonts w:ascii="Comfortaa Regular Bold" w:hAnsi="Comfortaa Regular Bold" w:cs="Arial Unicode MS"/>
      <w:caps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Footnote">
    <w:name w:val="Footnote"/>
    <w:link w:val="FootnoteChar"/>
    <w:rPr>
      <w:rFonts w:ascii="Helvetica Neue" w:hAnsi="Helvetica Neue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styleId="Quote">
    <w:name w:val="Quote"/>
    <w:link w:val="QuoteChar"/>
    <w:rPr>
      <w:rFonts w:ascii="Comfortaa Medium" w:eastAsia="Comfortaa Medium" w:hAnsi="Comfortaa Medium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QuoteReference">
    <w:name w:val="Quote Reference"/>
    <w:link w:val="QuoteReferenceChar"/>
    <w:pPr>
      <w:jc w:val="right"/>
    </w:pPr>
    <w:rPr>
      <w:rFonts w:ascii="Comfortaa Medium" w:hAnsi="Comfortaa Medium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8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84C"/>
    <w:rPr>
      <w:sz w:val="24"/>
      <w:szCs w:val="24"/>
    </w:rPr>
  </w:style>
  <w:style w:type="paragraph" w:customStyle="1" w:styleId="Default">
    <w:name w:val="Default"/>
    <w:rsid w:val="0017795B"/>
    <w:pPr>
      <w:spacing w:before="160" w:line="288" w:lineRule="auto"/>
    </w:pPr>
    <w:rPr>
      <w:rFonts w:ascii="Roboto Regular" w:eastAsia="Roboto Regular" w:hAnsi="Roboto Regular" w:cs="Roboto Regular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SEITitle">
    <w:name w:val="SEI Title"/>
    <w:basedOn w:val="Title"/>
    <w:link w:val="SEITitleChar"/>
    <w:autoRedefine/>
    <w:qFormat/>
    <w:rsid w:val="005E79F4"/>
    <w:rPr>
      <w:rFonts w:ascii="Comfortaa Light" w:hAnsi="Comfortaa Light"/>
    </w:rPr>
  </w:style>
  <w:style w:type="paragraph" w:customStyle="1" w:styleId="SEISubtitle">
    <w:name w:val="SEI Subtitle"/>
    <w:basedOn w:val="Subtitle"/>
    <w:link w:val="SEISubtitleChar"/>
    <w:qFormat/>
    <w:rsid w:val="00150238"/>
    <w:rPr>
      <w:rFonts w:ascii="Comfortaa Light" w:hAnsi="Comfortaa Light"/>
    </w:rPr>
  </w:style>
  <w:style w:type="character" w:customStyle="1" w:styleId="TitleChar">
    <w:name w:val="Title Char"/>
    <w:basedOn w:val="DefaultParagraphFont"/>
    <w:link w:val="Title"/>
    <w:rsid w:val="00012BE7"/>
    <w:rPr>
      <w:rFonts w:ascii="Comfortaa Regular Light" w:hAnsi="Comfortaa Regular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TitleChar">
    <w:name w:val="SEI Title Char"/>
    <w:basedOn w:val="TitleChar"/>
    <w:link w:val="SEITitle"/>
    <w:rsid w:val="005E79F4"/>
    <w:rPr>
      <w:rFonts w:ascii="Comfortaa Light" w:hAnsi="Comfortaa Light" w:cs="Arial Unicode MS"/>
      <w:caps/>
      <w:color w:val="6C1D45"/>
      <w:sz w:val="60"/>
      <w:szCs w:val="60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ing1">
    <w:name w:val="SEI Heading 1"/>
    <w:basedOn w:val="Heading"/>
    <w:link w:val="SEIHeading1Char"/>
    <w:autoRedefine/>
    <w:qFormat/>
    <w:rsid w:val="00150238"/>
  </w:style>
  <w:style w:type="character" w:customStyle="1" w:styleId="SubtitleChar">
    <w:name w:val="Subtitle Char"/>
    <w:basedOn w:val="DefaultParagraphFont"/>
    <w:link w:val="Subtitle"/>
    <w:rsid w:val="00150238"/>
    <w:rPr>
      <w:rFonts w:ascii="Comfortaa Regular Light" w:hAnsi="Comfortaa Regular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SubtitleChar">
    <w:name w:val="SEI Subtitle Char"/>
    <w:basedOn w:val="SubtitleChar"/>
    <w:link w:val="SEISubtitle"/>
    <w:rsid w:val="00150238"/>
    <w:rPr>
      <w:rFonts w:ascii="Comfortaa Light" w:hAnsi="Comfortaa Light" w:cs="Arial Unicode MS"/>
      <w:color w:val="D86018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ling2">
    <w:name w:val="SEI Headling 2"/>
    <w:basedOn w:val="Heading2"/>
    <w:link w:val="SEIHeadling2Char"/>
    <w:qFormat/>
    <w:rsid w:val="00150238"/>
    <w:rPr>
      <w:rFonts w:ascii="Comfortaa Medium" w:hAnsi="Comfortaa Medium"/>
    </w:rPr>
  </w:style>
  <w:style w:type="character" w:customStyle="1" w:styleId="HeadingChar">
    <w:name w:val="Heading Char"/>
    <w:basedOn w:val="DefaultParagraphFont"/>
    <w:link w:val="Heading"/>
    <w:rsid w:val="00150238"/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ing1Char">
    <w:name w:val="SEI Heading 1 Char"/>
    <w:basedOn w:val="HeadingChar"/>
    <w:link w:val="SEIHeading1"/>
    <w:rsid w:val="00150238"/>
    <w:rPr>
      <w:rFonts w:ascii="Comfortaa Medium" w:hAnsi="Comfortaa Medium" w:cs="Arial Unicode MS"/>
      <w:color w:val="6C1D45"/>
      <w:sz w:val="32"/>
      <w:szCs w:val="32"/>
      <w14:textOutline w14:w="0" w14:cap="flat" w14:cmpd="sng" w14:algn="ctr">
        <w14:noFill/>
        <w14:prstDash w14:val="solid"/>
        <w14:bevel/>
      </w14:textOutline>
    </w:rPr>
  </w:style>
  <w:style w:type="paragraph" w:customStyle="1" w:styleId="SEIHeading3">
    <w:name w:val="SEI Heading 3"/>
    <w:basedOn w:val="Heading3"/>
    <w:link w:val="SEIHeading3Char"/>
    <w:qFormat/>
    <w:rsid w:val="00150238"/>
    <w:rPr>
      <w:rFonts w:ascii="Comfortaa Medium" w:hAnsi="Comfortaa Medium"/>
    </w:rPr>
  </w:style>
  <w:style w:type="character" w:customStyle="1" w:styleId="Heading2Char">
    <w:name w:val="Heading 2 Char"/>
    <w:basedOn w:val="DefaultParagraphFont"/>
    <w:link w:val="Heading2"/>
    <w:rsid w:val="00150238"/>
    <w:rPr>
      <w:rFonts w:ascii="Comfortaa Regular" w:hAnsi="Comfortaa Regular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ling2Char">
    <w:name w:val="SEI Headling 2 Char"/>
    <w:basedOn w:val="Heading2Char"/>
    <w:link w:val="SEIHeadling2"/>
    <w:rsid w:val="00150238"/>
    <w:rPr>
      <w:rFonts w:ascii="Comfortaa Medium" w:hAnsi="Comfortaa Medium" w:cs="Arial Unicode MS"/>
      <w:color w:val="6C1D4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SEIBodyText">
    <w:name w:val="SEI Body Text"/>
    <w:basedOn w:val="Body"/>
    <w:link w:val="SEIBodyTextChar"/>
    <w:qFormat/>
    <w:rsid w:val="00150238"/>
    <w:rPr>
      <w:rFonts w:ascii="Roboto" w:hAnsi="Roboto"/>
    </w:rPr>
  </w:style>
  <w:style w:type="character" w:customStyle="1" w:styleId="Heading3Char">
    <w:name w:val="Heading 3 Char"/>
    <w:basedOn w:val="DefaultParagraphFont"/>
    <w:link w:val="Heading3"/>
    <w:rsid w:val="00150238"/>
    <w:rPr>
      <w:rFonts w:ascii="Comfortaa Regular" w:hAnsi="Comfortaa Regular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character" w:customStyle="1" w:styleId="SEIHeading3Char">
    <w:name w:val="SEI Heading 3 Char"/>
    <w:basedOn w:val="Heading3Char"/>
    <w:link w:val="SEIHeading3"/>
    <w:rsid w:val="00150238"/>
    <w:rPr>
      <w:rFonts w:ascii="Comfortaa Medium" w:hAnsi="Comfortaa Medium" w:cs="Arial Unicode MS"/>
      <w:caps/>
      <w:color w:val="6C1D45"/>
      <w:spacing w:val="3"/>
      <w14:textOutline w14:w="0" w14:cap="flat" w14:cmpd="sng" w14:algn="ctr">
        <w14:noFill/>
        <w14:prstDash w14:val="solid"/>
        <w14:bevel/>
      </w14:textOutline>
    </w:rPr>
  </w:style>
  <w:style w:type="paragraph" w:customStyle="1" w:styleId="SEICaption">
    <w:name w:val="SEI Caption"/>
    <w:basedOn w:val="Caption"/>
    <w:link w:val="SEICaptionChar"/>
    <w:qFormat/>
    <w:rsid w:val="00150238"/>
    <w:rPr>
      <w:rFonts w:ascii="Roboto" w:hAnsi="Roboto"/>
      <w:i/>
      <w:caps w:val="0"/>
      <w:sz w:val="16"/>
    </w:rPr>
  </w:style>
  <w:style w:type="character" w:customStyle="1" w:styleId="BodyChar">
    <w:name w:val="Body Char"/>
    <w:basedOn w:val="DefaultParagraphFont"/>
    <w:link w:val="Body"/>
    <w:rsid w:val="00150238"/>
    <w:rPr>
      <w:rFonts w:ascii="Roboto Regular" w:hAnsi="Roboto Regular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SEIBodyTextChar">
    <w:name w:val="SEI Body Text Char"/>
    <w:basedOn w:val="BodyChar"/>
    <w:link w:val="SEIBodyText"/>
    <w:rsid w:val="00150238"/>
    <w:rPr>
      <w:rFonts w:ascii="Roboto" w:hAnsi="Roboto" w:cs="Arial Unicode MS"/>
      <w:color w:val="414042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SEIFootnote">
    <w:name w:val="SEI Footnote"/>
    <w:basedOn w:val="Footnote"/>
    <w:link w:val="SEIFootnoteChar"/>
    <w:qFormat/>
    <w:rsid w:val="00150238"/>
    <w:rPr>
      <w:rFonts w:ascii="Roboto Light" w:hAnsi="Roboto Light"/>
    </w:rPr>
  </w:style>
  <w:style w:type="character" w:customStyle="1" w:styleId="CaptionChar">
    <w:name w:val="Caption Char"/>
    <w:basedOn w:val="DefaultParagraphFont"/>
    <w:link w:val="Caption"/>
    <w:rsid w:val="00150238"/>
    <w:rPr>
      <w:rFonts w:ascii="Comfortaa Regular Bold" w:hAnsi="Comfortaa Regular Bold" w:cs="Arial Unicode MS"/>
      <w:caps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character" w:customStyle="1" w:styleId="SEICaptionChar">
    <w:name w:val="SEI Caption Char"/>
    <w:basedOn w:val="CaptionChar"/>
    <w:link w:val="SEICaption"/>
    <w:rsid w:val="00150238"/>
    <w:rPr>
      <w:rFonts w:ascii="Roboto" w:hAnsi="Roboto" w:cs="Arial Unicode MS"/>
      <w:i/>
      <w:caps w:val="0"/>
      <w:color w:val="414042"/>
      <w:sz w:val="16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SEIQuote">
    <w:name w:val="SEI Quote"/>
    <w:basedOn w:val="Quote"/>
    <w:link w:val="SEIQuoteChar"/>
    <w:qFormat/>
    <w:rsid w:val="00150238"/>
    <w:pPr>
      <w:ind w:left="720"/>
    </w:pPr>
    <w:rPr>
      <w:rFonts w:ascii="Comfortaa" w:hAnsi="Comfortaa"/>
    </w:rPr>
  </w:style>
  <w:style w:type="character" w:customStyle="1" w:styleId="FootnoteChar">
    <w:name w:val="Footnote Char"/>
    <w:basedOn w:val="DefaultParagraphFont"/>
    <w:link w:val="Footnote"/>
    <w:rsid w:val="00150238"/>
    <w:rPr>
      <w:rFonts w:ascii="Helvetica Neue" w:hAnsi="Helvetica Neue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character" w:customStyle="1" w:styleId="SEIFootnoteChar">
    <w:name w:val="SEI Footnote Char"/>
    <w:basedOn w:val="FootnoteChar"/>
    <w:link w:val="SEIFootnote"/>
    <w:rsid w:val="00150238"/>
    <w:rPr>
      <w:rFonts w:ascii="Roboto Light" w:hAnsi="Roboto Light" w:cs="Arial Unicode MS"/>
      <w:color w:val="414042"/>
      <w:sz w:val="18"/>
      <w:szCs w:val="18"/>
      <w14:textOutline w14:w="0" w14:cap="flat" w14:cmpd="sng" w14:algn="ctr">
        <w14:noFill/>
        <w14:prstDash w14:val="solid"/>
        <w14:bevel/>
      </w14:textOutline>
      <w14:textFill>
        <w14:solidFill>
          <w14:srgbClr w14:val="414042">
            <w14:alpha w14:val="25000"/>
          </w14:srgbClr>
        </w14:solidFill>
      </w14:textFill>
    </w:rPr>
  </w:style>
  <w:style w:type="paragraph" w:customStyle="1" w:styleId="SEIQuoteAttribution">
    <w:name w:val="SEI Quote Attribution"/>
    <w:basedOn w:val="QuoteReference"/>
    <w:link w:val="SEIQuoteAttributionChar"/>
    <w:qFormat/>
    <w:rsid w:val="00150238"/>
    <w:pPr>
      <w:ind w:left="720"/>
    </w:pPr>
    <w:rPr>
      <w:rFonts w:ascii="Comfortaa Light" w:hAnsi="Comfortaa Light"/>
    </w:rPr>
  </w:style>
  <w:style w:type="character" w:customStyle="1" w:styleId="QuoteChar">
    <w:name w:val="Quote Char"/>
    <w:basedOn w:val="DefaultParagraphFont"/>
    <w:link w:val="Quote"/>
    <w:rsid w:val="00150238"/>
    <w:rPr>
      <w:rFonts w:ascii="Comfortaa Medium" w:eastAsia="Comfortaa Medium" w:hAnsi="Comfortaa Medium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SEIQuoteChar">
    <w:name w:val="SEI Quote Char"/>
    <w:basedOn w:val="QuoteChar"/>
    <w:link w:val="SEIQuote"/>
    <w:rsid w:val="00150238"/>
    <w:rPr>
      <w:rFonts w:ascii="Comfortaa" w:eastAsia="Comfortaa Medium" w:hAnsi="Comfortaa" w:cs="Comfortaa Medium"/>
      <w:color w:val="D86018"/>
      <w:spacing w:val="-5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character" w:customStyle="1" w:styleId="QuoteReferenceChar">
    <w:name w:val="Quote Reference Char"/>
    <w:basedOn w:val="DefaultParagraphFont"/>
    <w:link w:val="QuoteReference"/>
    <w:rsid w:val="00150238"/>
    <w:rPr>
      <w:rFonts w:ascii="Comfortaa Medium" w:hAnsi="Comfortaa Medium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character" w:customStyle="1" w:styleId="SEIQuoteAttributionChar">
    <w:name w:val="SEI Quote Attribution Char"/>
    <w:basedOn w:val="QuoteReferenceChar"/>
    <w:link w:val="SEIQuoteAttribution"/>
    <w:rsid w:val="00150238"/>
    <w:rPr>
      <w:rFonts w:ascii="Comfortaa Light" w:hAnsi="Comfortaa Light" w:cs="Arial Unicode MS"/>
      <w:color w:val="F2A900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571989"/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571989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spacing w:before="4"/>
    </w:pPr>
    <w:rPr>
      <w:rFonts w:ascii="Calibri" w:eastAsia="Calibri" w:hAnsi="Calibri" w:cs="Calibri"/>
      <w:sz w:val="22"/>
      <w:szCs w:val="22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571989"/>
    <w:rPr>
      <w:rFonts w:ascii="Calibri" w:eastAsia="Calibri" w:hAnsi="Calibri" w:cs="Calibri"/>
      <w:sz w:val="22"/>
      <w:szCs w:val="22"/>
      <w:bdr w:val="none" w:sz="0" w:space="0" w:color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D324C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758FF"/>
  </w:style>
  <w:style w:type="character" w:customStyle="1" w:styleId="eop">
    <w:name w:val="eop"/>
    <w:basedOn w:val="DefaultParagraphFont"/>
    <w:rsid w:val="006758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15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3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5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Comfortaa Regular Light"/>
        <a:ea typeface="Comfortaa Regular Light"/>
        <a:cs typeface="Comfortaa Regular Light"/>
      </a:majorFont>
      <a:minorFont>
        <a:latin typeface="Comfortaa Regular Light"/>
        <a:ea typeface="Comfortaa Regular Light"/>
        <a:cs typeface="Comfortaa Regular Light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365759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414042"/>
            </a:solidFill>
            <a:effectLst/>
            <a:uFillTx/>
            <a:latin typeface="Roboto Regular"/>
            <a:ea typeface="Roboto Regular"/>
            <a:cs typeface="Roboto Regular"/>
            <a:sym typeface="Roboto Regular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D03E0589AEC949810A6F8729E697A0" ma:contentTypeVersion="11" ma:contentTypeDescription="Create a new document." ma:contentTypeScope="" ma:versionID="ef38bd273bdf9bb4882fe04d1dfe3cba">
  <xsd:schema xmlns:xsd="http://www.w3.org/2001/XMLSchema" xmlns:xs="http://www.w3.org/2001/XMLSchema" xmlns:p="http://schemas.microsoft.com/office/2006/metadata/properties" xmlns:ns2="4954a023-6e91-4aa0-b5ef-a406d5578f1a" xmlns:ns3="9d754bb7-2e93-49e5-a686-977639d04707" targetNamespace="http://schemas.microsoft.com/office/2006/metadata/properties" ma:root="true" ma:fieldsID="1d8b6ce791d6514740a320dd67153550" ns2:_="" ns3:_="">
    <xsd:import namespace="4954a023-6e91-4aa0-b5ef-a406d5578f1a"/>
    <xsd:import namespace="9d754bb7-2e93-49e5-a686-977639d047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4a023-6e91-4aa0-b5ef-a406d5578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54bb7-2e93-49e5-a686-977639d047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67AD33-A114-40A1-B1A1-1D531D78B9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B170EA-71C1-4FA4-8A8F-816722F608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58B741-67B4-4304-8248-3005240B27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54a023-6e91-4aa0-b5ef-a406d5578f1a"/>
    <ds:schemaRef ds:uri="9d754bb7-2e93-49e5-a686-977639d047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0</Words>
  <Characters>2721</Characters>
  <Application>Microsoft Office Word</Application>
  <DocSecurity>0</DocSecurity>
  <Lines>181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cia</dc:creator>
  <cp:lastModifiedBy>Laura Kitzmiller</cp:lastModifiedBy>
  <cp:revision>2</cp:revision>
  <dcterms:created xsi:type="dcterms:W3CDTF">2022-06-21T17:25:00Z</dcterms:created>
  <dcterms:modified xsi:type="dcterms:W3CDTF">2022-06-2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D03E0589AEC949810A6F8729E697A0</vt:lpwstr>
  </property>
</Properties>
</file>